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583EAB02">
            <wp:extent cx="943610" cy="1054100"/>
            <wp:effectExtent l="0" t="0" r="889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54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4AA79CDF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5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088A149D">
                <wp:simplePos x="0" y="0"/>
                <wp:positionH relativeFrom="column">
                  <wp:posOffset>345440</wp:posOffset>
                </wp:positionH>
                <wp:positionV relativeFrom="paragraph">
                  <wp:posOffset>146354</wp:posOffset>
                </wp:positionV>
                <wp:extent cx="5257800" cy="22421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45661E" w:rsidRPr="002512DB" w:rsidRDefault="0045661E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03EB3DE" w:rsidR="0045661E" w:rsidRDefault="0045661E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5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45661E" w:rsidRPr="00945198" w:rsidRDefault="0045661E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45661E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353F58DF" w:rsidR="0045661E" w:rsidRPr="00D715D7" w:rsidRDefault="0045661E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วิทยาศาสตร์</w:t>
                                  </w:r>
                                  <w:r w:rsidR="00F2479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ุขภาพ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45661E" w:rsidRPr="00241879" w:rsidRDefault="0045661E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45661E" w:rsidRPr="00241879" w:rsidRDefault="0045661E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45661E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45661E" w:rsidRPr="008532B8" w:rsidRDefault="0045661E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45661E" w:rsidRPr="00D715D7" w:rsidRDefault="0045661E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45661E" w:rsidRPr="0025173A" w:rsidRDefault="0045661E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.2pt;margin-top:11.5pt;width:414pt;height:176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GrLAIAAFM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" strokeweight="1.5pt">
                <v:textbox>
                  <w:txbxContent>
                    <w:p w14:paraId="1264C480" w14:textId="77777777" w:rsidR="0045661E" w:rsidRPr="002512DB" w:rsidRDefault="0045661E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03EB3DE" w:rsidR="0045661E" w:rsidRDefault="0045661E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5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45661E" w:rsidRPr="00945198" w:rsidRDefault="0045661E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45661E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353F58DF" w:rsidR="0045661E" w:rsidRPr="00D715D7" w:rsidRDefault="0045661E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วิทยาศาสตร์</w:t>
                            </w:r>
                            <w:r w:rsidR="00F2479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ุขภาพ</w:t>
                            </w:r>
                          </w:p>
                        </w:tc>
                      </w:tr>
                    </w:tbl>
                    <w:p w14:paraId="6DECB4E6" w14:textId="77777777" w:rsidR="0045661E" w:rsidRPr="00241879" w:rsidRDefault="0045661E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45661E" w:rsidRPr="00241879" w:rsidRDefault="0045661E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45661E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45661E" w:rsidRPr="008532B8" w:rsidRDefault="0045661E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45661E" w:rsidRPr="00D715D7" w:rsidRDefault="0045661E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45661E" w:rsidRPr="0025173A" w:rsidRDefault="0045661E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52FCD7F2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48F55334" w14:textId="77777777" w:rsidR="00971C8C" w:rsidRDefault="00971C8C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</w:p>
    <w:p w14:paraId="0685C823" w14:textId="77777777" w:rsidR="00971C8C" w:rsidRPr="002821D4" w:rsidRDefault="00971C8C" w:rsidP="00971C8C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971C8C" w:rsidRPr="002821D4" w14:paraId="673F7DA7" w14:textId="77777777" w:rsidTr="00971C8C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5B9CD0" w14:textId="77777777" w:rsidR="00971C8C" w:rsidRPr="002821D4" w:rsidRDefault="00971C8C" w:rsidP="00971C8C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69BB6F2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C64486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09C4599F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971C8C" w:rsidRPr="002821D4" w14:paraId="457C802A" w14:textId="77777777" w:rsidTr="00971C8C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CAED618" w14:textId="77777777" w:rsidR="00971C8C" w:rsidRPr="002821D4" w:rsidRDefault="00971C8C" w:rsidP="00971C8C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A582C6F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AD96BC" w14:textId="77777777" w:rsidR="00971C8C" w:rsidRPr="002821D4" w:rsidRDefault="00971C8C" w:rsidP="00971C8C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544DAB3D" w14:textId="77777777" w:rsidR="00971C8C" w:rsidRPr="002821D4" w:rsidRDefault="00971C8C" w:rsidP="00971C8C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971C8C" w:rsidRPr="002821D4" w14:paraId="410D3D0B" w14:textId="77777777" w:rsidTr="00971C8C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AF3726" w14:textId="77777777" w:rsidR="00971C8C" w:rsidRPr="002821D4" w:rsidRDefault="00971C8C" w:rsidP="00971C8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E38D89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9ADB6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4A235D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B978E" w14:textId="77777777" w:rsidR="00971C8C" w:rsidRPr="002821D4" w:rsidRDefault="00971C8C" w:rsidP="00971C8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C31E43A" w14:textId="4CA289AA" w:rsidR="00971C8C" w:rsidRPr="002821D4" w:rsidRDefault="00D840FC" w:rsidP="00971C8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33EB9CC6" w14:textId="77777777" w:rsidR="00971C8C" w:rsidRPr="0025173A" w:rsidRDefault="00971C8C" w:rsidP="00971C8C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0EA203C" w14:textId="77777777" w:rsidR="00971C8C" w:rsidRPr="002821D4" w:rsidRDefault="00971C8C" w:rsidP="00971C8C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B15256" w:rsidRPr="002821D4" w14:paraId="0DA85730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60E38280" w14:textId="77777777" w:rsidR="00B15256" w:rsidRPr="002821D4" w:rsidRDefault="00B15256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3124723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F3FCD00" w14:textId="77777777" w:rsidR="00B15256" w:rsidRPr="002821D4" w:rsidRDefault="00B15256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54C84E5E" w14:textId="77777777" w:rsidR="003308B8" w:rsidRDefault="00C90E3B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="003308B8"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3308B8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 w:rsidR="003308B8">
        <w:rPr>
          <w:rFonts w:ascii="TH SarabunPSK" w:hAnsi="TH SarabunPSK" w:cs="TH SarabunPSK" w:hint="cs"/>
          <w:sz w:val="30"/>
          <w:szCs w:val="30"/>
          <w:cs/>
        </w:rPr>
        <w:t>และ</w:t>
      </w:r>
      <w:r w:rsidR="003308B8"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373482A" w14:textId="77777777" w:rsidR="003308B8" w:rsidRPr="002821D4" w:rsidRDefault="003308B8" w:rsidP="003308B8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35ADFD90" w14:textId="3841F106" w:rsidR="00B42D22" w:rsidRPr="002821D4" w:rsidRDefault="00652B7C" w:rsidP="003308B8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B42D22" w:rsidRPr="002821D4" w14:paraId="465C7FA8" w14:textId="77777777" w:rsidTr="00E6265B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EE53CA0" w14:textId="77777777" w:rsidR="00B42D22" w:rsidRPr="002821D4" w:rsidRDefault="00B42D22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6B53B29E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F85834" w14:textId="77777777" w:rsidR="00B42D22" w:rsidRPr="002821D4" w:rsidRDefault="00B42D22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659A35C8" w14:textId="77777777" w:rsidR="002512DB" w:rsidRPr="002821D4" w:rsidRDefault="002512DB" w:rsidP="00B130C8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680E2D1E" w14:textId="77777777" w:rsidR="00B42D22" w:rsidRPr="002821D4" w:rsidRDefault="00B42D22" w:rsidP="00B42D22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B42D22" w:rsidRPr="002821D4" w14:paraId="0D1129C7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2E5D495" w14:textId="77777777" w:rsidR="00B42D22" w:rsidRPr="002821D4" w:rsidRDefault="00B42D22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191532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4EFA6E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EA2195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171FE1" w14:textId="77777777" w:rsidR="00B42D22" w:rsidRPr="002821D4" w:rsidRDefault="00B42D2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2ED0E8" w14:textId="098EFDFC" w:rsidR="00B42D22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667C746F" w14:textId="77777777" w:rsidR="006069E6" w:rsidRDefault="006069E6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4F8BA88E" w14:textId="77777777" w:rsidR="00B5195F" w:rsidRDefault="00B5195F" w:rsidP="00164D45">
      <w:pPr>
        <w:spacing w:before="240" w:after="60"/>
        <w:rPr>
          <w:rFonts w:ascii="TH SarabunPSK" w:hAnsi="TH SarabunPSK" w:cs="TH SarabunPSK"/>
          <w:b/>
          <w:bCs/>
          <w:sz w:val="30"/>
          <w:szCs w:val="30"/>
        </w:rPr>
      </w:pPr>
    </w:p>
    <w:p w14:paraId="3BCE2E72" w14:textId="747417B6" w:rsidR="006069E6" w:rsidRPr="00164D45" w:rsidRDefault="0055510C" w:rsidP="00B8675C">
      <w:pPr>
        <w:spacing w:before="24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ม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ลายมือชื่อครบทั้ง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ผู้ที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่</w:t>
      </w:r>
      <w:r w:rsidRPr="000D2496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ได้รับการเสนอ</w:t>
      </w:r>
      <w:r w:rsidRPr="000D2496">
        <w:rPr>
          <w:rFonts w:ascii="TH SarabunPSK" w:hAnsi="TH SarabunPSK" w:cs="TH SarabunPSK" w:hint="cs"/>
          <w:b/>
          <w:bCs/>
          <w:sz w:val="44"/>
          <w:szCs w:val="44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45661E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45661E" w:rsidRPr="00C3485C" w:rsidRDefault="0045661E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45661E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45661E" w:rsidRPr="00C3485C" w:rsidRDefault="0045661E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728270E3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D840FC"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>2565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484E3A4C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วิทยาศาสตร์</w:t>
      </w:r>
      <w:r w:rsidR="00F24799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ุขภาพ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F2479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42212B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42212B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42212B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42212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38F39886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742F2D7C" w14:textId="77777777" w:rsidR="002525A3" w:rsidRDefault="002525A3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2821D4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2821D4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2821D4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2821D4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2821D4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6B3E6B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cs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 w:hint="cs"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6B3E6B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lang w:val="en-US" w:eastAsia="en-US"/>
              </w:rPr>
            </w:pP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ปี พ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  <w:r w:rsidRPr="006B3E6B">
              <w:rPr>
                <w:rFonts w:ascii="TH SarabunPSK" w:hAnsi="TH SarabunPSK" w:cs="TH SarabunPSK"/>
                <w:cs/>
                <w:lang w:val="en-US" w:eastAsia="en-US"/>
              </w:rPr>
              <w:t>ศ</w:t>
            </w:r>
            <w:r w:rsidRPr="006B3E6B">
              <w:rPr>
                <w:rFonts w:ascii="TH SarabunPSK" w:hAnsi="TH SarabunPSK" w:cs="TH SarabunPSK"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proofErr w:type="gramStart"/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0</w:t>
      </w:r>
      <w:proofErr w:type="gramEnd"/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291866" w:rsidRPr="002821D4" w14:paraId="3B85FA2E" w14:textId="77777777" w:rsidTr="00AD2C19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13C65A61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3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ต่าง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DDB805E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3655DFD3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8D85ED5" w14:textId="7EFF255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FBACC32" w14:textId="0B7ABB14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C388A8E" w14:textId="509D996F" w:rsidR="004D64AC" w:rsidRPr="002821D4" w:rsidRDefault="004D64AC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028551B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7787487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291866" w:rsidRPr="002821D4" w14:paraId="400710F9" w14:textId="77777777" w:rsidTr="00AD2C19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031B0E7A" w14:textId="77777777" w:rsidR="004D64AC" w:rsidRPr="002821D4" w:rsidRDefault="004D64AC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4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A22F234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2F389E7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9B2AC40" w14:textId="72CA3751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686FAA7" w14:textId="59724C65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4AA59E" w14:textId="23B06C9A" w:rsidR="004D64AC" w:rsidRPr="002821D4" w:rsidRDefault="00247221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1C08D25" w14:textId="77777777" w:rsidR="00C017DF" w:rsidRPr="002821D4" w:rsidRDefault="00C017DF" w:rsidP="00920FDE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73FE2500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DE7924" w14:textId="77777777" w:rsidR="00CF4D32" w:rsidRPr="002821D4" w:rsidRDefault="00CF4D32" w:rsidP="0060072E">
      <w:pPr>
        <w:ind w:left="284" w:right="-765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CDA5BEE" w14:textId="77777777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ชาการในลักษณะอื่น</w:t>
            </w:r>
            <w:proofErr w:type="gramEnd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2821D4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77777777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proofErr w:type="gramEnd"/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</w:t>
      </w:r>
      <w:proofErr w:type="gramEnd"/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42212B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42212B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42212B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42212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42212B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proofErr w:type="gramStart"/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เรียนรู้</w:t>
      </w:r>
      <w:proofErr w:type="gramEnd"/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2821D4">
        <w:rPr>
          <w:rFonts w:ascii="TH SarabunPSK" w:hAnsi="TH SarabunPSK" w:cs="TH SarabunPSK" w:hint="cs"/>
          <w:sz w:val="30"/>
          <w:szCs w:val="30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/>
          <w:sz w:val="30"/>
          <w:szCs w:val="30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lastRenderedPageBreak/>
              <w:br w:type="page"/>
            </w:r>
            <w:proofErr w:type="gramStart"/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ประเมินผลงานทางวิชาการ</w:t>
            </w:r>
            <w:proofErr w:type="gramEnd"/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356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283"/>
        <w:gridCol w:w="284"/>
      </w:tblGrid>
      <w:tr w:rsidR="007657F7" w:rsidRPr="002821D4" w14:paraId="2ED2E9D0" w14:textId="77777777" w:rsidTr="00547284">
        <w:trPr>
          <w:gridBefore w:val="1"/>
          <w:wBefore w:w="284" w:type="dxa"/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  <w:tr w:rsidR="007C4A71" w:rsidRPr="002821D4" w14:paraId="3CCF05AE" w14:textId="77777777" w:rsidTr="0054728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  <w:trHeight w:val="340"/>
        </w:trPr>
        <w:tc>
          <w:tcPr>
            <w:tcW w:w="9072" w:type="dxa"/>
            <w:gridSpan w:val="11"/>
            <w:shd w:val="clear" w:color="auto" w:fill="auto"/>
            <w:vAlign w:val="center"/>
          </w:tcPr>
          <w:p w14:paraId="6C609C2A" w14:textId="77777777" w:rsidR="00162EFC" w:rsidRPr="002821D4" w:rsidRDefault="007C4A71" w:rsidP="00066811">
            <w:pPr>
              <w:pStyle w:val="BodyTextIndent"/>
              <w:spacing w:before="36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proofErr w:type="gramEnd"/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ด้านคุณธรรม จริยธรรม </w:t>
      </w:r>
      <w:proofErr w:type="gramStart"/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77777777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2821D4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2821D4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2821D4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2821D4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7777777" w:rsidR="00920C3A" w:rsidRPr="002821D4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2821D4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2821D4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2821D4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2821D4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4F469A01" w14:textId="77777777" w:rsidR="00A87686" w:rsidRDefault="00A87686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28EEA52" w14:textId="77777777" w:rsidR="007625E0" w:rsidRPr="002821D4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A8768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าพเจ้า</w:t>
      </w:r>
      <w:r w:rsidR="00A87686" w:rsidRPr="002821D4">
        <w:rPr>
          <w:rFonts w:ascii="TH SarabunPSK" w:hAnsi="TH SarabunPSK" w:cs="TH SarabunPSK"/>
          <w:b/>
          <w:bCs/>
          <w:sz w:val="30"/>
          <w:szCs w:val="30"/>
          <w:cs/>
        </w:rPr>
        <w:t>ขอรับรองว่า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ข้อความข้างต้น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เป็นความจริ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งทุกประการ</w:t>
      </w:r>
    </w:p>
    <w:p w14:paraId="1FC02A33" w14:textId="77777777" w:rsidR="007625E0" w:rsidRPr="002821D4" w:rsidRDefault="007625E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2A1FBB46" w14:textId="77777777" w:rsidR="00D82512" w:rsidRPr="002821D4" w:rsidRDefault="00D82512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</w:p>
    <w:p w14:paraId="1E60309E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6B35DC1C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ชื่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.</w:t>
      </w:r>
      <w:r w:rsidRPr="002821D4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2821D4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2821D4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2821D4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293B6825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0002814" w14:textId="77777777" w:rsidR="00415C3D" w:rsidRPr="002821D4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2821D4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    </w:t>
      </w:r>
      <w:r w:rsidR="00244D1A" w:rsidRPr="002821D4">
        <w:rPr>
          <w:rFonts w:ascii="TH SarabunPSK" w:hAnsi="TH SarabunPSK" w:cs="TH SarabunPSK"/>
          <w:sz w:val="30"/>
          <w:szCs w:val="30"/>
        </w:rPr>
        <w:t xml:space="preserve">   </w:t>
      </w:r>
      <w:r w:rsidRPr="002821D4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2821D4">
        <w:rPr>
          <w:rFonts w:ascii="TH SarabunPSK" w:hAnsi="TH SarabunPSK" w:cs="TH SarabunPSK"/>
          <w:sz w:val="30"/>
          <w:szCs w:val="30"/>
        </w:rPr>
        <w:t>....................</w:t>
      </w:r>
      <w:r w:rsidRPr="002821D4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2821D4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2821D4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02C665F0" w14:textId="1B93EC75" w:rsidR="00FE3A06" w:rsidRPr="002821D4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 w:rsidR="00932529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</w:t>
      </w:r>
      <w:r w:rsidR="00932529">
        <w:rPr>
          <w:rFonts w:ascii="TH SarabunPSK" w:hAnsi="TH SarabunPSK" w:cs="TH SarabunPSK" w:hint="cs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2821D4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2821D4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2821D4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2821D4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2821D4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2821D4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2821D4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2821D4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7B14E428" w:rsidR="00415C3D" w:rsidRPr="002821D4" w:rsidRDefault="00D840FC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5</w:t>
            </w:r>
          </w:p>
        </w:tc>
      </w:tr>
    </w:tbl>
    <w:p w14:paraId="0E36FA13" w14:textId="77777777" w:rsidR="00AB6841" w:rsidRPr="002821D4" w:rsidRDefault="00AB6841" w:rsidP="0060072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E24548F" w14:textId="77777777" w:rsidR="00AB6841" w:rsidRPr="002821D4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61042FB9">
                <wp:simplePos x="0" y="0"/>
                <wp:positionH relativeFrom="column">
                  <wp:posOffset>8890</wp:posOffset>
                </wp:positionH>
                <wp:positionV relativeFrom="paragraph">
                  <wp:posOffset>97155</wp:posOffset>
                </wp:positionV>
                <wp:extent cx="6024245" cy="2637790"/>
                <wp:effectExtent l="0" t="0" r="0" b="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63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967EC" id="Rectangle 26" o:spid="_x0000_s1026" style="position:absolute;margin-left:.7pt;margin-top:7.65pt;width:474.35pt;height:207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6QJAIAAD8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" strokeweight="1.5pt"/>
            </w:pict>
          </mc:Fallback>
        </mc:AlternateContent>
      </w:r>
    </w:p>
    <w:p w14:paraId="02CCF1DB" w14:textId="77777777" w:rsidR="006C5E5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มหาวิทยาลัย</w:t>
      </w:r>
      <w:r w:rsidR="00652B7C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2821D4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B611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2821D4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2821D4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B611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2821D4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2821D4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2821D4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B611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2821D4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2821D4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2821D4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ื่อ</w:t>
            </w:r>
            <w:r w:rsidR="00F958A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2821D4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2821D4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B611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611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B611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2821D4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B611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5677C76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2E1EA5A4" w14:textId="77777777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</w:p>
    <w:p w14:paraId="68C55832" w14:textId="77777777" w:rsidR="00547284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highlight w:val="yellow"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เอกสารที่สมบูรณ์ จะต้อง</w:t>
      </w:r>
      <w:r w:rsidR="00050F70"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มี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ลายมือชื่อครบ</w:t>
      </w:r>
    </w:p>
    <w:p w14:paraId="75D56B46" w14:textId="77777777" w:rsidR="0055510C" w:rsidRPr="00547284" w:rsidRDefault="0055510C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ทั้ง</w:t>
      </w:r>
      <w:r w:rsidRPr="00547284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ผู้ที่ได้รับการเสนอ</w:t>
      </w:r>
      <w:r w:rsidRPr="00547284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9F2A3" w14:textId="77777777" w:rsidR="00DC2DBA" w:rsidRDefault="00DC2DBA">
      <w:r>
        <w:separator/>
      </w:r>
    </w:p>
  </w:endnote>
  <w:endnote w:type="continuationSeparator" w:id="0">
    <w:p w14:paraId="53E77465" w14:textId="77777777" w:rsidR="00DC2DBA" w:rsidRDefault="00DC2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Eucrosi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45661E" w:rsidRPr="006B3E6B" w:rsidRDefault="0045661E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E2EE5" w14:textId="77777777" w:rsidR="00DC2DBA" w:rsidRDefault="00DC2DBA">
      <w:r>
        <w:separator/>
      </w:r>
    </w:p>
  </w:footnote>
  <w:footnote w:type="continuationSeparator" w:id="0">
    <w:p w14:paraId="5C3DE1C3" w14:textId="77777777" w:rsidR="00DC2DBA" w:rsidRDefault="00DC2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45661E" w:rsidRDefault="0045661E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45661E" w:rsidRDefault="00456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45661E" w:rsidRDefault="0045661E">
    <w:pPr>
      <w:pStyle w:val="Header"/>
      <w:jc w:val="center"/>
    </w:pPr>
  </w:p>
  <w:p w14:paraId="6A50E7C4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45661E" w:rsidRPr="00D33713" w:rsidRDefault="0045661E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45661E" w:rsidRPr="00D33713" w:rsidRDefault="0045661E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45661E" w:rsidRDefault="0045661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45661E" w:rsidRPr="00D33713" w:rsidRDefault="0045661E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0612"/>
    <w:rsid w:val="00081A9F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5C76"/>
    <w:rsid w:val="0010651E"/>
    <w:rsid w:val="001116C2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7433D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4048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59EA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B49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C2DBA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A1F"/>
    <w:rsid w:val="00EE2FD7"/>
    <w:rsid w:val="00EE6191"/>
    <w:rsid w:val="00EF0AC9"/>
    <w:rsid w:val="00F03CA2"/>
    <w:rsid w:val="00F13D8C"/>
    <w:rsid w:val="00F17ECE"/>
    <w:rsid w:val="00F20C3A"/>
    <w:rsid w:val="00F24799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B404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B404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B404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B404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B404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3B4048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3B4048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3B4048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3B404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3B404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3B404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3B404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9A476-3EC7-4E80-A8E9-440E35A15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849</Words>
  <Characters>8542</Characters>
  <Application>Microsoft Office Word</Application>
  <DocSecurity>0</DocSecurity>
  <Lines>709</Lines>
  <Paragraphs>3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PK</cp:lastModifiedBy>
  <cp:revision>4</cp:revision>
  <cp:lastPrinted>2022-02-28T03:09:00Z</cp:lastPrinted>
  <dcterms:created xsi:type="dcterms:W3CDTF">2022-02-24T07:51:00Z</dcterms:created>
  <dcterms:modified xsi:type="dcterms:W3CDTF">2022-02-28T03:13:00Z</dcterms:modified>
</cp:coreProperties>
</file>